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p>
      <w:pPr>
        <w:pStyle w:val="TableCaption"/>
      </w:pPr>
      <w:r>
        <w:rPr>
          <w:bCs/>
          <w:b/>
        </w:rPr>
        <w:t xml:space="preserve">Baseline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Baseline table"/>
      </w:tblPr>
      <w:tblGrid>
        <w:gridCol w:w="583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0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 (5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 (4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 (7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 (1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0, 2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 (7.4, 1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0 (15.0, 6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5 (8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1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</w:tbl>
    <w:bookmarkEnd w:id="20"/>
    <w:bookmarkStart w:id="21" w:name="table-1"/>
    <w:p>
      <w:pPr>
        <w:pStyle w:val="Heading1"/>
      </w:pPr>
      <w:r>
        <w:t xml:space="preserve">Table 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emale</w:t>
            </w:r>
            <w:r>
              <w:t xml:space="preserve">, N = 26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le</w:t>
            </w:r>
            <w:r>
              <w:t xml:space="preserve">, N = 25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 (31.0, 42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 (32.0, 44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7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 (82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2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17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1.5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2.8, 2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10 viral 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 (7.2, 12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 (7.7, 12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0 (15.0, 5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5 (12.8, 64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0 (131.0, 13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29.0, 13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5, 4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 (3.9, 4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7.1, 9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 (7.9, 10.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 (3.5, 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8, 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3, 2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5, 1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 (1.5, 10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 (1.3, 7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 (8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8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7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1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bookmarkEnd w:id="22"/>
    <w:bookmarkStart w:id="23" w:name="Xd354d3bbee763095ac645bbb92b3cf868988e0c"/>
    <w:p>
      <w:pPr>
        <w:pStyle w:val="Heading1"/>
      </w:pPr>
      <w:r>
        <w:t xml:space="preserve">Table 2: comparing Addisons status with oth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358"/>
        <w:gridCol w:w="1393"/>
        <w:gridCol w:w="1393"/>
        <w:gridCol w:w="950"/>
        <w:gridCol w:w="8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verall</w:t>
            </w:r>
            <w:r>
              <w:t xml:space="preserve">, N = 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yes</w:t>
            </w:r>
            <w:r>
              <w:t xml:space="preserve">, N = 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</w:t>
            </w:r>
            <w:r>
              <w:t xml:space="preserve">, N = 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5, 4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5, 4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4.0, 3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4.0, 3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.0 (251.5, 379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.0 (251.5, 379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.0 (196.3, 363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.0 (196.3, 363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.0 (320.8, 44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.0 (320.8, 441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 (22.1, 69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 (22.1, 69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6.5, 128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6.5, 128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 (64.8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 (64.8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 (77.8, 10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 (77.8, 10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6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6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6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6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 (10.7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 (10.7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3.3, 5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3.3, 5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3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3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3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3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6, 10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7.6, 10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 (2.7, 9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 (2.7, 9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5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5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 (0.9, 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 (0.9, 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5" w:name="table-2.2-cause-of-moratlity"/>
    <w:p>
      <w:pPr>
        <w:pStyle w:val="Heading1"/>
      </w:pPr>
      <w:r>
        <w:t xml:space="preserve">Table 2.2: Cause of moratlity</w:t>
      </w:r>
    </w:p>
    <w:bookmarkStart w:id="24" w:name="cross-tabulation"/>
    <w:p>
      <w:pPr>
        <w:pStyle w:val="Heading2"/>
      </w:pPr>
      <w:r>
        <w:t xml:space="preserve">cross-tab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I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AI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 (31.0, 4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0 (35.3, 51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 (10.8, 1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 (30.0, 3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.5 (254.5, 376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.5 (237.5, 365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.0 (190.3, 338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.0 (213.8, 433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0.5 (339.3, 4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7.0 (197.8, 448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4 (25.2, 7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 (7.3, 12.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0 (109.5, 128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.0 (102.0, 125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 (68.3, 80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0 (61.0, 7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0 (76.8, 1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0 (82.5, 86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6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 opportunistic inf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 (10.7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5 (13.8, 50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0 (9.8, 4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5 (131.8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0 (135.3, 138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 (3.3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 (3.4, 4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 (7.7, 10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 (6.7, 10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 (2.5, 7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 (4.1, 11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 (1.0, 1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 (0.4, 0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 (0.6, 0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 (1.3, 1.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</w:t>
            </w:r>
            <w:r>
              <w:t xml:space="preserve">, N = 2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-AI</w:t>
            </w:r>
            <w:r>
              <w:t xml:space="preserve">, N = 50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,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2, 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1, 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 (50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 (48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8 (79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20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4, 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2, 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 (252, 3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7 (373, 5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 (196, 36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 (356, 57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 (321, 4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2 (633, 8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22, 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20, 4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 (107, 12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 (102, 1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65, 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0, 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8, 1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79, 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8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 (8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8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 (8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7 (7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8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4 (8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6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 (49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 (2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6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 (5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 (4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4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4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 (38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4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2 (44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17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3 (5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 (10.7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 (7.3, 12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3, 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15, 6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3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.0 (130.0, 137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5 (3.30, 4.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0 (3.70, 4.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5 (7.62, 10.3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0 (7.40, 10.3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 (2.7, 9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 (3.7, 8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 (0.5, 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 (0.4, 1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, 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, 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 (24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5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5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 (70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 (2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6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3 (66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 followup_patient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 (33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8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 (57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7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 (8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38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1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</w:tbl>
    <w:bookmarkEnd w:id="24"/>
    <w:bookmarkEnd w:id="25"/>
    <w:bookmarkStart w:id="35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5"/>
    <w:bookmarkStart w:id="36" w:name="table-3-bivariate-table"/>
    <w:p>
      <w:pPr>
        <w:pStyle w:val="Heading1"/>
      </w:pPr>
      <w:r>
        <w:t xml:space="preserve">Table 3: Bivariate table</w:t>
      </w:r>
    </w:p>
    <w:bookmarkEnd w:id="36"/>
    <w:bookmarkStart w:id="37" w:name="X25bba8e14d3d2cfc29336120acd0fe99fa4562e"/>
    <w:p>
      <w:pPr>
        <w:pStyle w:val="Heading1"/>
      </w:pPr>
      <w:r>
        <w:t xml:space="preserve">Table 3a: Deep dive on Addison’s disease pati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  <w:r>
              <w:t xml:space="preserve">, N = 5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3, 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33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44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3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7 (262, 3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 (369, 6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 (246, 3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(433, 6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338, 4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5 (662, 8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26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25, 5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122, 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102, 1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5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66, 8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2, 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82, 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8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8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8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60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25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6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5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5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5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27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39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32.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6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8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 (10.29, 13.1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6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3, 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.0 (127.5, 136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 (3.37, 3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 (3.60, 4.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 (8.25, 1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5 (7.05, 9.6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 (4.3, 27.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 (3.4, 7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 (0.40, 0.99)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38" w:name="X44326de293b3f07101283c95883a5a5a1a4bf85"/>
    <w:p>
      <w:pPr>
        <w:pStyle w:val="Heading1"/>
      </w:pPr>
      <w:r>
        <w:t xml:space="preserve">Table 3b: Deep dive in mortality status among Addissons cas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16"/>
        <w:gridCol w:w="1584"/>
        <w:gridCol w:w="1584"/>
        <w:gridCol w:w="9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yes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at enrolment median (IQR)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33, 4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3, 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thnicity, n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9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ation of current illness, median (IQR) (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 (NA, 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ndom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7 (262, 3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 (236, 3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 (246, 3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 (184, 35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 (338, 4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9 (313, 4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26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0, 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 (122, 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 (103, 1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(65, 7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68, 8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2, 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9, 1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8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5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7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s of axillary and pubic hair, if 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45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8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ral load (log10 Copies/m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45791849378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60516730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6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0, 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5 (133.3, 139.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.0 (132.8, 136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 (3.37, 3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5 (3.27, 4.5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 (8.25, 1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0 (7.57, 10.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4, 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, 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ymphocyte count X1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360000014305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90000009536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00000023841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0000002384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09999942779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5999984741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isons dis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00.0%)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51"/>
        <w:gridCol w:w="729"/>
        <w:gridCol w:w="833"/>
        <w:gridCol w:w="1250"/>
        <w:gridCol w:w="13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at_enrol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, 1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Afric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, 1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al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ted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sy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_diasto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_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, 3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, 3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, 3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_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, 5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_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, 2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_pigmentation_of_the_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2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, 3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, 1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ing_for_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, 3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, 6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, 10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2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2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, 15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, 2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_of_axillary_and_pubic_ha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, 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, 4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_postural_drop_in_blood_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, 5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e_of_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2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, 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, 4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, 2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, 7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, 3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, 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, 3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, 1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, 8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, 2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_lo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, 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emoglob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, 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cell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_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, 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sons_dis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5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</w:t>
            </w:r>
          </w:p>
        </w:tc>
      </w:tr>
    </w:tbl>
    <w:bookmarkEnd w:id="38"/>
    <w:bookmarkStart w:id="39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9"/>
    <w:bookmarkStart w:id="40" w:name="Xe09ecf91c82dc4b2301135389190a5a5ecc87a0"/>
    <w:p>
      <w:pPr>
        <w:pStyle w:val="Heading1"/>
      </w:pPr>
      <w:r>
        <w:t xml:space="preserve">Table 5 univariate analysis for addisson’s disea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26"/>
        <w:gridCol w:w="622"/>
        <w:gridCol w:w="1067"/>
        <w:gridCol w:w="1245"/>
        <w:gridCol w:w="11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at_enrol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, 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16,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, 8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_of_current_ill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_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, 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al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, 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ted cortis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,568,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In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, 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 (sy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 (diastoli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 postural drop in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, 2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, 39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, 2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re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, 1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 appet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, 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lo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, 2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pigmentation of the sk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, 3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, 1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2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ing for 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, 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glyc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,252,8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22,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, 3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zzi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, 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18,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re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, 4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 of axillary and pubic hair, if 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, 2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, 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e of anaem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, 2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al load (log10 Copies/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, 1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4 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, 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ssium mmol/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, 1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emoglobin g/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 cell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ocyte count X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, 87,8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followup_patient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, 1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followup_patient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, 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, 4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followup_patientstat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ased –&gt; EXIT f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, 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, 1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ercul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, 4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 neoform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, 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, 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ph aur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osis sarc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4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tomegalovir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, 6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, 2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, 26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/c di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,285,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vo B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phil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,280,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 menigit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18,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 / Leptospir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22,0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17,1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99,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cysticerco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99,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</w:tbl>
    <w:p>
      <w:pPr>
        <w:pStyle w:val="BodyText"/>
      </w:pPr>
      <w:r>
        <w:t xml:space="preserve">iter imp variable</w:t>
      </w:r>
      <w:r>
        <w:t xml:space="preserve"> </w:t>
      </w:r>
      <w:r>
        <w:t xml:space="preserve">1 1 BP_diastolic Sodium Lymphocyte_count Neutrophils Duration_of_current_illness Age_at_enrolment</w:t>
      </w:r>
      <w:r>
        <w:t xml:space="preserve"> </w:t>
      </w:r>
      <w:r>
        <w:t xml:space="preserve">1 2 BP_diastolic Sodium Lymphocyte_count Neutrophils Duration_of_current_illness Age_at_enrolment</w:t>
      </w:r>
      <w:r>
        <w:t xml:space="preserve"> </w:t>
      </w:r>
      <w:r>
        <w:t xml:space="preserve">1 3 BP_diastolic Sodium Lymphocyte_count Neutrophils Duration_of_current_illness Age_at_enrolment</w:t>
      </w:r>
      <w:r>
        <w:t xml:space="preserve"> </w:t>
      </w:r>
      <w:r>
        <w:t xml:space="preserve">1 4 BP_diastolic Sodium Lymphocyte_count Neutrophils Duration_of_current_illness Age_at_enrolment</w:t>
      </w:r>
      <w:r>
        <w:t xml:space="preserve"> </w:t>
      </w:r>
      <w:r>
        <w:t xml:space="preserve">1 5 BP_diastolic Sodium Lymphocyte_count Neutrophils Duration_of_current_illness Age_at_enrolment</w:t>
      </w:r>
      <w:r>
        <w:t xml:space="preserve"> </w:t>
      </w:r>
      <w:r>
        <w:t xml:space="preserve">2 1 BP_diastolic Sodium Lymphocyte_count Neutrophils Duration_of_current_illness Age_at_enrolment</w:t>
      </w:r>
      <w:r>
        <w:t xml:space="preserve"> </w:t>
      </w:r>
      <w:r>
        <w:t xml:space="preserve">2 2 BP_diastolic Sodium Lymphocyte_count Neutrophils Duration_of_current_illness Age_at_enrolment</w:t>
      </w:r>
      <w:r>
        <w:t xml:space="preserve"> </w:t>
      </w:r>
      <w:r>
        <w:t xml:space="preserve">2 3 BP_diastolic Sodium Lymphocyte_count Neutrophils Duration_of_current_illness Age_at_enrolment</w:t>
      </w:r>
      <w:r>
        <w:t xml:space="preserve"> </w:t>
      </w:r>
      <w:r>
        <w:t xml:space="preserve">2 4 BP_diastolic Sodium Lymphocyte_count Neutrophils Duration_of_current_illness Age_at_enrolment</w:t>
      </w:r>
      <w:r>
        <w:t xml:space="preserve"> </w:t>
      </w:r>
      <w:r>
        <w:t xml:space="preserve">2 5 BP_diastolic Sodium Lymphocyte_count Neutrophils Duration_of_current_illness Age_at_enrolment</w:t>
      </w:r>
      <w:r>
        <w:t xml:space="preserve"> </w:t>
      </w:r>
      <w:r>
        <w:t xml:space="preserve">3 1 BP_diastolic Sodium Lymphocyte_count Neutrophils Duration_of_current_illness Age_at_enrolment</w:t>
      </w:r>
      <w:r>
        <w:t xml:space="preserve"> </w:t>
      </w:r>
      <w:r>
        <w:t xml:space="preserve">3 2 BP_diastolic Sodium Lymphocyte_count Neutrophils Duration_of_current_illness Age_at_enrolment</w:t>
      </w:r>
      <w:r>
        <w:t xml:space="preserve"> </w:t>
      </w:r>
      <w:r>
        <w:t xml:space="preserve">3 3 BP_diastolic Sodium Lymphocyte_count Neutrophils Duration_of_current_illness Age_at_enrolment</w:t>
      </w:r>
      <w:r>
        <w:t xml:space="preserve"> </w:t>
      </w:r>
      <w:r>
        <w:t xml:space="preserve">3 4 BP_diastolic Sodium Lymphocyte_count Neutrophils Duration_of_current_illness Age_at_enrolment</w:t>
      </w:r>
      <w:r>
        <w:t xml:space="preserve"> </w:t>
      </w:r>
      <w:r>
        <w:t xml:space="preserve">3 5 BP_diastolic Sodium Lymphocyte_count Neutrophils Duration_of_current_illness Age_at_enrolment</w:t>
      </w:r>
      <w:r>
        <w:t xml:space="preserve"> </w:t>
      </w:r>
      <w:r>
        <w:t xml:space="preserve">4 1 BP_diastolic Sodium Lymphocyte_count Neutrophils Duration_of_current_illness Age_at_enrolment</w:t>
      </w:r>
      <w:r>
        <w:t xml:space="preserve"> </w:t>
      </w:r>
      <w:r>
        <w:t xml:space="preserve">4 2 BP_diastolic Sodium Lymphocyte_count Neutrophils Duration_of_current_illness Age_at_enrolment</w:t>
      </w:r>
      <w:r>
        <w:t xml:space="preserve"> </w:t>
      </w:r>
      <w:r>
        <w:t xml:space="preserve">4 3 BP_diastolic Sodium Lymphocyte_count Neutrophils Duration_of_current_illness Age_at_enrolment</w:t>
      </w:r>
      <w:r>
        <w:t xml:space="preserve"> </w:t>
      </w:r>
      <w:r>
        <w:t xml:space="preserve">4 4 BP_diastolic Sodium Lymphocyte_count Neutrophils Duration_of_current_illness Age_at_enrolment</w:t>
      </w:r>
      <w:r>
        <w:t xml:space="preserve"> </w:t>
      </w:r>
      <w:r>
        <w:t xml:space="preserve">4 5 BP_diastolic Sodium Lymphocyte_count Neutrophils Duration_of_current_illness Age_at_enrolment</w:t>
      </w:r>
      <w:r>
        <w:t xml:space="preserve"> </w:t>
      </w:r>
      <w:r>
        <w:t xml:space="preserve">5 1 BP_diastolic Sodium Lymphocyte_count Neutrophils Duration_of_current_illness Age_at_enrolment</w:t>
      </w:r>
      <w:r>
        <w:t xml:space="preserve"> </w:t>
      </w:r>
      <w:r>
        <w:t xml:space="preserve">5 2 BP_diastolic Sodium Lymphocyte_count Neutrophils Duration_of_current_illness Age_at_enrolment</w:t>
      </w:r>
      <w:r>
        <w:t xml:space="preserve"> </w:t>
      </w:r>
      <w:r>
        <w:t xml:space="preserve">5 3 BP_diastolic Sodium Lymphocyte_count Neutrophils Duration_of_current_illness Age_at_enrolment</w:t>
      </w:r>
      <w:r>
        <w:t xml:space="preserve"> </w:t>
      </w:r>
      <w:r>
        <w:t xml:space="preserve">5 4 BP_diastolic Sodium Lymphocyte_count Neutrophils Duration_of_current_illness Age_at_enrolment</w:t>
      </w:r>
      <w:r>
        <w:t xml:space="preserve"> </w:t>
      </w:r>
      <w:r>
        <w:t xml:space="preserve">5 5 BP_diastolic Sodium Lymphocyte_count Neutrophils Duration_of_current_illness Age_at_enrolment</w:t>
      </w:r>
      <w:r>
        <w:t xml:space="preserve"> </w:t>
      </w:r>
      <w:r>
        <w:t xml:space="preserve">6 1 BP_diastolic Sodium Lymphocyte_count Neutrophils Duration_of_current_illness Age_at_enrolment</w:t>
      </w:r>
      <w:r>
        <w:t xml:space="preserve"> </w:t>
      </w:r>
      <w:r>
        <w:t xml:space="preserve">6 2 BP_diastolic Sodium Lymphocyte_count Neutrophils Duration_of_current_illness Age_at_enrolment</w:t>
      </w:r>
      <w:r>
        <w:t xml:space="preserve"> </w:t>
      </w:r>
      <w:r>
        <w:t xml:space="preserve">6 3 BP_diastolic Sodium Lymphocyte_count Neutrophils Duration_of_current_illness Age_at_enrolment</w:t>
      </w:r>
      <w:r>
        <w:t xml:space="preserve"> </w:t>
      </w:r>
      <w:r>
        <w:t xml:space="preserve">6 4 BP_diastolic Sodium Lymphocyte_count Neutrophils Duration_of_current_illness Age_at_enrolment</w:t>
      </w:r>
      <w:r>
        <w:t xml:space="preserve"> </w:t>
      </w:r>
      <w:r>
        <w:t xml:space="preserve">6 5 BP_diastolic Sodium Lymphocyte_count Neutrophils Duration_of_current_illness Age_at_enrolment</w:t>
      </w:r>
      <w:r>
        <w:t xml:space="preserve"> </w:t>
      </w:r>
      <w:r>
        <w:t xml:space="preserve">7 1 BP_diastolic Sodium Lymphocyte_count Neutrophils Duration_of_current_illness Age_at_enrolment</w:t>
      </w:r>
      <w:r>
        <w:t xml:space="preserve"> </w:t>
      </w:r>
      <w:r>
        <w:t xml:space="preserve">7 2 BP_diastolic Sodium Lymphocyte_count Neutrophils Duration_of_current_illness Age_at_enrolment</w:t>
      </w:r>
      <w:r>
        <w:t xml:space="preserve"> </w:t>
      </w:r>
      <w:r>
        <w:t xml:space="preserve">7 3 BP_diastolic Sodium Lymphocyte_count Neutrophils Duration_of_current_illness Age_at_enrolment</w:t>
      </w:r>
      <w:r>
        <w:t xml:space="preserve"> </w:t>
      </w:r>
      <w:r>
        <w:t xml:space="preserve">7 4 BP_diastolic Sodium Lymphocyte_count Neutrophils Duration_of_current_illness Age_at_enrolment</w:t>
      </w:r>
      <w:r>
        <w:t xml:space="preserve"> </w:t>
      </w:r>
      <w:r>
        <w:t xml:space="preserve">7 5 BP_diastolic Sodium Lymphocyte_count Neutrophils Duration_of_current_illness Age_at_enrolment</w:t>
      </w:r>
      <w:r>
        <w:t xml:space="preserve"> </w:t>
      </w:r>
      <w:r>
        <w:t xml:space="preserve">8 1 BP_diastolic Sodium Lymphocyte_count Neutrophils Duration_of_current_illness Age_at_enrolment</w:t>
      </w:r>
      <w:r>
        <w:t xml:space="preserve"> </w:t>
      </w:r>
      <w:r>
        <w:t xml:space="preserve">8 2 BP_diastolic Sodium Lymphocyte_count Neutrophils Duration_of_current_illness Age_at_enrolment</w:t>
      </w:r>
      <w:r>
        <w:t xml:space="preserve"> </w:t>
      </w:r>
      <w:r>
        <w:t xml:space="preserve">8 3 BP_diastolic Sodium Lymphocyte_count Neutrophils Duration_of_current_illness Age_at_enrolment</w:t>
      </w:r>
      <w:r>
        <w:t xml:space="preserve"> </w:t>
      </w:r>
      <w:r>
        <w:t xml:space="preserve">8 4 BP_diastolic Sodium Lymphocyte_count Neutrophils Duration_of_current_illness Age_at_enrolment</w:t>
      </w:r>
      <w:r>
        <w:t xml:space="preserve"> </w:t>
      </w:r>
      <w:r>
        <w:t xml:space="preserve">8 5 BP_diastolic Sodium Lymphocyte_count Neutrophils Duration_of_current_illness Age_at_enrolment</w:t>
      </w:r>
      <w:r>
        <w:t xml:space="preserve"> </w:t>
      </w:r>
      <w:r>
        <w:t xml:space="preserve">9 1 BP_diastolic Sodium Lymphocyte_count Neutrophils Duration_of_current_illness Age_at_enrolment</w:t>
      </w:r>
      <w:r>
        <w:t xml:space="preserve"> </w:t>
      </w:r>
      <w:r>
        <w:t xml:space="preserve">9 2 BP_diastolic Sodium Lymphocyte_count Neutrophils Duration_of_current_illness Age_at_enrolment</w:t>
      </w:r>
      <w:r>
        <w:t xml:space="preserve"> </w:t>
      </w:r>
      <w:r>
        <w:t xml:space="preserve">9 3 BP_diastolic Sodium Lymphocyte_count Neutrophils Duration_of_current_illness Age_at_enrolment</w:t>
      </w:r>
      <w:r>
        <w:t xml:space="preserve"> </w:t>
      </w:r>
      <w:r>
        <w:t xml:space="preserve">9 4 BP_diastolic Sodium Lymphocyte_count Neutrophils Duration_of_current_illness Age_at_enrolment</w:t>
      </w:r>
      <w:r>
        <w:t xml:space="preserve"> </w:t>
      </w:r>
      <w:r>
        <w:t xml:space="preserve">9 5 BP_diastolic Sodium Lymphocyte_count Neutrophils Duration_of_current_illness Age_at_enrolment</w:t>
      </w:r>
      <w:r>
        <w:t xml:space="preserve"> </w:t>
      </w:r>
      <w:r>
        <w:t xml:space="preserve">10 1 BP_diastolic Sodium Lymphocyte_count Neutrophils Duration_of_current_illness Age_at_enrolment</w:t>
      </w:r>
      <w:r>
        <w:t xml:space="preserve"> </w:t>
      </w:r>
      <w:r>
        <w:t xml:space="preserve">10 2 BP_diastolic Sodium Lymphocyte_count Neutrophils Duration_of_current_illness Age_at_enrolment</w:t>
      </w:r>
      <w:r>
        <w:t xml:space="preserve"> </w:t>
      </w:r>
      <w:r>
        <w:t xml:space="preserve">10 3 BP_diastolic Sodium Lymphocyte_count Neutrophils Duration_of_current_illness Age_at_enrolment</w:t>
      </w:r>
      <w:r>
        <w:t xml:space="preserve"> </w:t>
      </w:r>
      <w:r>
        <w:t xml:space="preserve">10 4 BP_diastolic Sodium Lymphocyte_count Neutrophils Duration_of_current_illness Age_at_enrolment</w:t>
      </w:r>
      <w:r>
        <w:t xml:space="preserve"> </w:t>
      </w:r>
      <w:r>
        <w:t xml:space="preserve">10 5 BP_diastolic Sodium Lymphocyte_count Neutrophils Duration_of_current_illness Age_at_enrolment</w:t>
      </w:r>
      <w:r>
        <w:t xml:space="preserve"> </w:t>
      </w:r>
      <w:r>
        <w:t xml:space="preserve">11 1 BP_diastolic Sodium Lymphocyte_count Neutrophils Duration_of_current_illness Age_at_enrolment</w:t>
      </w:r>
      <w:r>
        <w:t xml:space="preserve"> </w:t>
      </w:r>
      <w:r>
        <w:t xml:space="preserve">11 2 BP_diastolic Sodium Lymphocyte_count Neutrophils Duration_of_current_illness Age_at_enrolment</w:t>
      </w:r>
      <w:r>
        <w:t xml:space="preserve"> </w:t>
      </w:r>
      <w:r>
        <w:t xml:space="preserve">11 3 BP_diastolic Sodium Lymphocyte_count Neutrophils Duration_of_current_illness Age_at_enrolment</w:t>
      </w:r>
      <w:r>
        <w:t xml:space="preserve"> </w:t>
      </w:r>
      <w:r>
        <w:t xml:space="preserve">11 4 BP_diastolic Sodium Lymphocyte_count Neutrophils Duration_of_current_illness Age_at_enrolment</w:t>
      </w:r>
      <w:r>
        <w:t xml:space="preserve"> </w:t>
      </w:r>
      <w:r>
        <w:t xml:space="preserve">11 5 BP_diastolic Sodium Lymphocyte_count Neutrophils Duration_of_current_illness Age_at_enrolment</w:t>
      </w:r>
      <w:r>
        <w:t xml:space="preserve"> </w:t>
      </w:r>
      <w:r>
        <w:t xml:space="preserve">12 1 BP_diastolic Sodium Lymphocyte_count Neutrophils Duration_of_current_illness Age_at_enrolment</w:t>
      </w:r>
      <w:r>
        <w:t xml:space="preserve"> </w:t>
      </w:r>
      <w:r>
        <w:t xml:space="preserve">12 2 BP_diastolic Sodium Lymphocyte_count Neutrophils Duration_of_current_illness Age_at_enrolment</w:t>
      </w:r>
      <w:r>
        <w:t xml:space="preserve"> </w:t>
      </w:r>
      <w:r>
        <w:t xml:space="preserve">12 3 BP_diastolic Sodium Lymphocyte_count Neutrophils Duration_of_current_illness Age_at_enrolment</w:t>
      </w:r>
      <w:r>
        <w:t xml:space="preserve"> </w:t>
      </w:r>
      <w:r>
        <w:t xml:space="preserve">12 4 BP_diastolic Sodium Lymphocyte_count Neutrophils Duration_of_current_illness Age_at_enrolment</w:t>
      </w:r>
      <w:r>
        <w:t xml:space="preserve"> </w:t>
      </w:r>
      <w:r>
        <w:t xml:space="preserve">12 5 BP_diastolic Sodium Lymphocyte_count Neutrophils Duration_of_current_illness Age_at_enrolment</w:t>
      </w:r>
      <w:r>
        <w:t xml:space="preserve"> </w:t>
      </w:r>
      <w:r>
        <w:t xml:space="preserve">13 1 BP_diastolic Sodium Lymphocyte_count Neutrophils Duration_of_current_illness Age_at_enrolment</w:t>
      </w:r>
      <w:r>
        <w:t xml:space="preserve"> </w:t>
      </w:r>
      <w:r>
        <w:t xml:space="preserve">13 2 BP_diastolic Sodium Lymphocyte_count Neutrophils Duration_of_current_illness Age_at_enrolment</w:t>
      </w:r>
      <w:r>
        <w:t xml:space="preserve"> </w:t>
      </w:r>
      <w:r>
        <w:t xml:space="preserve">13 3 BP_diastolic Sodium Lymphocyte_count Neutrophils Duration_of_current_illness Age_at_enrolment</w:t>
      </w:r>
      <w:r>
        <w:t xml:space="preserve"> </w:t>
      </w:r>
      <w:r>
        <w:t xml:space="preserve">13 4 BP_diastolic Sodium Lymphocyte_count Neutrophils Duration_of_current_illness Age_at_enrolment</w:t>
      </w:r>
      <w:r>
        <w:t xml:space="preserve"> </w:t>
      </w:r>
      <w:r>
        <w:t xml:space="preserve">13 5 BP_diastolic Sodium Lymphocyte_count Neutrophils Duration_of_current_illness Age_at_enrolment</w:t>
      </w:r>
      <w:r>
        <w:t xml:space="preserve"> </w:t>
      </w:r>
      <w:r>
        <w:t xml:space="preserve">14 1 BP_diastolic Sodium Lymphocyte_count Neutrophils Duration_of_current_illness Age_at_enrolment</w:t>
      </w:r>
      <w:r>
        <w:t xml:space="preserve"> </w:t>
      </w:r>
      <w:r>
        <w:t xml:space="preserve">14 2 BP_diastolic Sodium Lymphocyte_count Neutrophils Duration_of_current_illness Age_at_enrolment</w:t>
      </w:r>
      <w:r>
        <w:t xml:space="preserve"> </w:t>
      </w:r>
      <w:r>
        <w:t xml:space="preserve">14 3 BP_diastolic Sodium Lymphocyte_count Neutrophils Duration_of_current_illness Age_at_enrolment</w:t>
      </w:r>
      <w:r>
        <w:t xml:space="preserve"> </w:t>
      </w:r>
      <w:r>
        <w:t xml:space="preserve">14 4 BP_diastolic Sodium Lymphocyte_count Neutrophils Duration_of_current_illness Age_at_enrolment</w:t>
      </w:r>
      <w:r>
        <w:t xml:space="preserve"> </w:t>
      </w:r>
      <w:r>
        <w:t xml:space="preserve">14 5 BP_diastolic Sodium Lymphocyte_count Neutrophils Duration_of_current_illness Age_at_enrolment</w:t>
      </w:r>
      <w:r>
        <w:t xml:space="preserve"> </w:t>
      </w:r>
      <w:r>
        <w:t xml:space="preserve">15 1 BP_diastolic Sodium Lymphocyte_count Neutrophils Duration_of_current_illness Age_at_enrolment</w:t>
      </w:r>
      <w:r>
        <w:t xml:space="preserve"> </w:t>
      </w:r>
      <w:r>
        <w:t xml:space="preserve">15 2 BP_diastolic Sodium Lymphocyte_count Neutrophils Duration_of_current_illness Age_at_enrolment</w:t>
      </w:r>
      <w:r>
        <w:t xml:space="preserve"> </w:t>
      </w:r>
      <w:r>
        <w:t xml:space="preserve">15 3 BP_diastolic Sodium Lymphocyte_count Neutrophils Duration_of_current_illness Age_at_enrolment</w:t>
      </w:r>
      <w:r>
        <w:t xml:space="preserve"> </w:t>
      </w:r>
      <w:r>
        <w:t xml:space="preserve">15 4 BP_diastolic Sodium Lymphocyte_count Neutrophils Duration_of_current_illness Age_at_enrolment</w:t>
      </w:r>
      <w:r>
        <w:t xml:space="preserve"> </w:t>
      </w:r>
      <w:r>
        <w:t xml:space="preserve">15 5 BP_diastolic Sodium Lymphocyte_count Neutrophils Duration_of_current_illness Age_at_enrolment</w:t>
      </w:r>
      <w:r>
        <w:t xml:space="preserve"> </w:t>
      </w:r>
      <w:r>
        <w:t xml:space="preserve">16 1 BP_diastolic Sodium Lymphocyte_count Neutrophils Duration_of_current_illness Age_at_enrolment</w:t>
      </w:r>
      <w:r>
        <w:t xml:space="preserve"> </w:t>
      </w:r>
      <w:r>
        <w:t xml:space="preserve">16 2 BP_diastolic Sodium Lymphocyte_count Neutrophils Duration_of_current_illness Age_at_enrolment</w:t>
      </w:r>
      <w:r>
        <w:t xml:space="preserve"> </w:t>
      </w:r>
      <w:r>
        <w:t xml:space="preserve">16 3 BP_diastolic Sodium Lymphocyte_count Neutrophils Duration_of_current_illness Age_at_enrolment</w:t>
      </w:r>
      <w:r>
        <w:t xml:space="preserve"> </w:t>
      </w:r>
      <w:r>
        <w:t xml:space="preserve">16 4 BP_diastolic Sodium Lymphocyte_count Neutrophils Duration_of_current_illness Age_at_enrolment</w:t>
      </w:r>
      <w:r>
        <w:t xml:space="preserve"> </w:t>
      </w:r>
      <w:r>
        <w:t xml:space="preserve">16 5 BP_diastolic Sodium Lymphocyte_count Neutrophils Duration_of_current_illness Age_at_enrolment</w:t>
      </w:r>
      <w:r>
        <w:t xml:space="preserve"> </w:t>
      </w:r>
      <w:r>
        <w:t xml:space="preserve">17 1 BP_diastolic Sodium Lymphocyte_count Neutrophils Duration_of_current_illness Age_at_enrolment</w:t>
      </w:r>
      <w:r>
        <w:t xml:space="preserve"> </w:t>
      </w:r>
      <w:r>
        <w:t xml:space="preserve">17 2 BP_diastolic Sodium Lymphocyte_count Neutrophils Duration_of_current_illness Age_at_enrolment</w:t>
      </w:r>
      <w:r>
        <w:t xml:space="preserve"> </w:t>
      </w:r>
      <w:r>
        <w:t xml:space="preserve">17 3 BP_diastolic Sodium Lymphocyte_count Neutrophils Duration_of_current_illness Age_at_enrolment</w:t>
      </w:r>
      <w:r>
        <w:t xml:space="preserve"> </w:t>
      </w:r>
      <w:r>
        <w:t xml:space="preserve">17 4 BP_diastolic Sodium Lymphocyte_count Neutrophils Duration_of_current_illness Age_at_enrolment</w:t>
      </w:r>
      <w:r>
        <w:t xml:space="preserve"> </w:t>
      </w:r>
      <w:r>
        <w:t xml:space="preserve">17 5 BP_diastolic Sodium Lymphocyte_count Neutrophils Duration_of_current_illness Age_at_enrolment</w:t>
      </w:r>
      <w:r>
        <w:t xml:space="preserve"> </w:t>
      </w:r>
      <w:r>
        <w:t xml:space="preserve">18 1 BP_diastolic Sodium Lymphocyte_count Neutrophils Duration_of_current_illness Age_at_enrolment</w:t>
      </w:r>
      <w:r>
        <w:t xml:space="preserve"> </w:t>
      </w:r>
      <w:r>
        <w:t xml:space="preserve">18 2 BP_diastolic Sodium Lymphocyte_count Neutrophils Duration_of_current_illness Age_at_enrolment</w:t>
      </w:r>
      <w:r>
        <w:t xml:space="preserve"> </w:t>
      </w:r>
      <w:r>
        <w:t xml:space="preserve">18 3 BP_diastolic Sodium Lymphocyte_count Neutrophils Duration_of_current_illness Age_at_enrolment</w:t>
      </w:r>
      <w:r>
        <w:t xml:space="preserve"> </w:t>
      </w:r>
      <w:r>
        <w:t xml:space="preserve">18 4 BP_diastolic Sodium Lymphocyte_count Neutrophils Duration_of_current_illness Age_at_enrolment</w:t>
      </w:r>
      <w:r>
        <w:t xml:space="preserve"> </w:t>
      </w:r>
      <w:r>
        <w:t xml:space="preserve">18 5 BP_diastolic Sodium Lymphocyte_count Neutrophils Duration_of_current_illness Age_at_enrolment</w:t>
      </w:r>
      <w:r>
        <w:t xml:space="preserve"> </w:t>
      </w:r>
      <w:r>
        <w:t xml:space="preserve">19 1 BP_diastolic Sodium Lymphocyte_count Neutrophils Duration_of_current_illness Age_at_enrolment</w:t>
      </w:r>
      <w:r>
        <w:t xml:space="preserve"> </w:t>
      </w:r>
      <w:r>
        <w:t xml:space="preserve">19 2 BP_diastolic Sodium Lymphocyte_count Neutrophils Duration_of_current_illness Age_at_enrolment</w:t>
      </w:r>
      <w:r>
        <w:t xml:space="preserve"> </w:t>
      </w:r>
      <w:r>
        <w:t xml:space="preserve">19 3 BP_diastolic Sodium Lymphocyte_count Neutrophils Duration_of_current_illness Age_at_enrolment</w:t>
      </w:r>
      <w:r>
        <w:t xml:space="preserve"> </w:t>
      </w:r>
      <w:r>
        <w:t xml:space="preserve">19 4 BP_diastolic Sodium Lymphocyte_count Neutrophils Duration_of_current_illness Age_at_enrolment</w:t>
      </w:r>
      <w:r>
        <w:t xml:space="preserve"> </w:t>
      </w:r>
      <w:r>
        <w:t xml:space="preserve">19 5 BP_diastolic Sodium Lymphocyte_count Neutrophils Duration_of_current_illness Age_at_enrolment</w:t>
      </w:r>
      <w:r>
        <w:t xml:space="preserve"> </w:t>
      </w:r>
      <w:r>
        <w:t xml:space="preserve">20 1 BP_diastolic Sodium Lymphocyte_count Neutrophils Duration_of_current_illness Age_at_enrolment</w:t>
      </w:r>
      <w:r>
        <w:t xml:space="preserve"> </w:t>
      </w:r>
      <w:r>
        <w:t xml:space="preserve">20 2 BP_diastolic Sodium Lymphocyte_count Neutrophils Duration_of_current_illness Age_at_enrolment</w:t>
      </w:r>
      <w:r>
        <w:t xml:space="preserve"> </w:t>
      </w:r>
      <w:r>
        <w:t xml:space="preserve">20 3 BP_diastolic Sodium Lymphocyte_count Neutrophils Duration_of_current_illness Age_at_enrolment</w:t>
      </w:r>
      <w:r>
        <w:t xml:space="preserve"> </w:t>
      </w:r>
      <w:r>
        <w:t xml:space="preserve">20 4 BP_diastolic Sodium Lymphocyte_count Neutrophils Duration_of_current_illness Age_at_enrolment</w:t>
      </w:r>
      <w:r>
        <w:t xml:space="preserve"> </w:t>
      </w:r>
      <w:r>
        <w:t xml:space="preserve">20 5 BP_diastolic Sodium Lymphocyte_count Neutrophils Duration_of_current_illness Age_at_enrolment</w:t>
      </w:r>
    </w:p>
    <w:p>
      <w:pPr>
        <w:pStyle w:val="BodyText"/>
      </w:pPr>
      <w:r>
        <w:t xml:space="preserve">Call:</w:t>
      </w:r>
      <w:r>
        <w:t xml:space="preserve"> </w:t>
      </w:r>
      <w:r>
        <w:t xml:space="preserve">glm(formula = AI ~ Duration_of_current_illness + Lymphocyte_count +</w:t>
      </w:r>
      <w:r>
        <w:t xml:space="preserve"> </w:t>
      </w:r>
      <w:r>
        <w:t xml:space="preserve">Tuberculosis, family = binomial(link =</w:t>
      </w:r>
      <w:r>
        <w:t xml:space="preserve"> </w:t>
      </w:r>
      <w:r>
        <w:t xml:space="preserve">“</w:t>
      </w:r>
      <w:r>
        <w:t xml:space="preserve">logit</w:t>
      </w:r>
      <w:r>
        <w:t xml:space="preserve">”</w:t>
      </w:r>
      <w:r>
        <w:t xml:space="preserve">), data = bind_cols(table_3 %&gt;%</w:t>
      </w:r>
      <w:r>
        <w:t xml:space="preserve"> </w:t>
      </w:r>
      <w:r>
        <w:t xml:space="preserve">dplyr::select(mortality, ttdeath, AI_recoded, Gender, Ethnicity),</w:t>
      </w:r>
      <w:r>
        <w:t xml:space="preserve"> </w:t>
      </w:r>
      <w:r>
        <w:t xml:space="preserve">aggregate(complete(imputedData,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)[, 3:15], by = list(complete(imputedData,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)$.id), FUN = mean)) %&gt;% mutate(AI = ifelse(AI_recoded…3 ==</w:t>
      </w:r>
      <w:r>
        <w:t xml:space="preserve"> </w:t>
      </w:r>
      <w:r>
        <w:t xml:space="preserve">“</w:t>
      </w:r>
      <w:r>
        <w:t xml:space="preserve">AI</w:t>
      </w:r>
      <w:r>
        <w:t xml:space="preserve">”</w:t>
      </w:r>
      <w:r>
        <w:t xml:space="preserve">, 1, 0)))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z value Pr(&gt;|z|)</w:t>
      </w:r>
      <w:r>
        <w:br/>
      </w:r>
      <w:r>
        <w:t xml:space="preserve">(Intercept) -2.44455 0.45970 -5.318 1.05e-07 ***</w:t>
      </w:r>
      <w:r>
        <w:t xml:space="preserve"> </w:t>
      </w:r>
      <w:r>
        <w:t xml:space="preserve">Duration_of_current_illness -0.29395 0.93008 -0.316 0.752</w:t>
      </w:r>
      <w:r>
        <w:br/>
      </w:r>
      <w:r>
        <w:t xml:space="preserve">Lymphocyte_count -0.04658 0.08277 -0.563 0.574</w:t>
      </w:r>
      <w:r>
        <w:br/>
      </w:r>
      <w:r>
        <w:t xml:space="preserve">Tuberculosis -0.49692 0.48244 -1.030 0.303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(Dispersion parameter for binomial family taken to be 1)</w:t>
      </w:r>
    </w:p>
    <w:p>
      <w:pPr>
        <w:pStyle w:val="SourceCode"/>
      </w:pPr>
      <w:r>
        <w:rPr>
          <w:rStyle w:val="VerbatimChar"/>
        </w:rPr>
        <w:t xml:space="preserve">Null deviance: 207.27  on 527  degrees of freedom</w:t>
      </w:r>
    </w:p>
    <w:p>
      <w:pPr>
        <w:pStyle w:val="FirstParagraph"/>
      </w:pPr>
      <w:r>
        <w:t xml:space="preserve">Residual deviance: 205.37 on 524 degrees of freedom</w:t>
      </w:r>
      <w:r>
        <w:t xml:space="preserve"> </w:t>
      </w:r>
      <w:r>
        <w:t xml:space="preserve">AIC: 213.37</w:t>
      </w:r>
    </w:p>
    <w:p>
      <w:pPr>
        <w:pStyle w:val="BodyText"/>
      </w:pPr>
      <w:r>
        <w:t xml:space="preserve">Number of Fisher Scoring iterations: 7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3-10T19:12:17Z</dcterms:created>
  <dcterms:modified xsi:type="dcterms:W3CDTF">2024-03-10T19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3-10</vt:lpwstr>
  </property>
  <property fmtid="{D5CDD505-2E9C-101B-9397-08002B2CF9AE}" pid="4" name="output">
    <vt:lpwstr/>
  </property>
</Properties>
</file>